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DF44E8" w:rsidP="007E30AB">
      <w:pPr>
        <w:pStyle w:val="Subtitle"/>
        <w:pBdr>
          <w:bottom w:val="single" w:sz="6" w:space="1" w:color="auto"/>
        </w:pBdr>
      </w:pPr>
      <w:r>
        <w:t>Spring 2019</w:t>
      </w:r>
      <w:r w:rsidR="005A5FB7">
        <w:t xml:space="preserve"> Assignment 3</w:t>
      </w:r>
    </w:p>
    <w:p w:rsidR="006F3C86" w:rsidRDefault="00E713AD" w:rsidP="006F3C86">
      <w:pPr>
        <w:pStyle w:val="Heading1"/>
      </w:pPr>
      <w:r>
        <w:t>Question 1 (5</w:t>
      </w:r>
      <w:r w:rsidR="006F3C86">
        <w:t>0 points)</w:t>
      </w:r>
    </w:p>
    <w:p w:rsidR="002160AB" w:rsidRDefault="002160AB" w:rsidP="002160AB">
      <w:r>
        <w:t xml:space="preserve">You will use the </w:t>
      </w:r>
      <w:r w:rsidR="00E713AD">
        <w:t xml:space="preserve">CART </w:t>
      </w:r>
      <w:r>
        <w:t xml:space="preserve">algorithm to build profiles of credit card holders.  The data is the </w:t>
      </w:r>
      <w:r w:rsidRPr="002160AB">
        <w:t>CustomerSurveyData</w:t>
      </w:r>
      <w:r>
        <w:t xml:space="preserve">.csv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0518ED" w:rsidRDefault="000518ED" w:rsidP="000518E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CarOwnership</w:t>
      </w:r>
      <w:proofErr w:type="spellEnd"/>
      <w:r>
        <w:t xml:space="preserve">. The type of car ownership.  This variable has three non-missing categories which are </w:t>
      </w:r>
      <w:r w:rsidRPr="002160AB">
        <w:rPr>
          <w:i/>
        </w:rPr>
        <w:t>Leased</w:t>
      </w:r>
      <w:r>
        <w:t xml:space="preserve">, </w:t>
      </w:r>
      <w:r w:rsidRPr="002160AB">
        <w:rPr>
          <w:i/>
        </w:rPr>
        <w:t>None</w:t>
      </w:r>
      <w:r>
        <w:t xml:space="preserve">, and </w:t>
      </w:r>
      <w:r w:rsidRPr="002160AB">
        <w:rPr>
          <w:i/>
        </w:rPr>
        <w:t>Own</w:t>
      </w:r>
      <w:r>
        <w:t>.</w:t>
      </w:r>
    </w:p>
    <w:p w:rsidR="000827D8" w:rsidRDefault="000827D8" w:rsidP="00E713AD">
      <w:pPr>
        <w:pStyle w:val="ListParagraph"/>
        <w:numPr>
          <w:ilvl w:val="0"/>
          <w:numId w:val="26"/>
        </w:numPr>
      </w:pPr>
      <w:r>
        <w:t>Drop all missing values in the target variabl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s</w:t>
      </w:r>
    </w:p>
    <w:p w:rsidR="000518ED" w:rsidRDefault="000518ED" w:rsidP="000518E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CreditCard</w:t>
      </w:r>
      <w:proofErr w:type="spellEnd"/>
      <w:r>
        <w:t xml:space="preserve">. The type of credit card held.  This variable has five categories which are </w:t>
      </w:r>
      <w:r w:rsidRPr="002160AB">
        <w:rPr>
          <w:i/>
        </w:rPr>
        <w:t>American Express</w:t>
      </w:r>
      <w:r>
        <w:t xml:space="preserve">, </w:t>
      </w:r>
      <w:r w:rsidRPr="002160AB">
        <w:rPr>
          <w:i/>
        </w:rPr>
        <w:t>Discover</w:t>
      </w:r>
      <w:r>
        <w:t xml:space="preserve">, </w:t>
      </w:r>
      <w:r w:rsidRPr="002160AB">
        <w:rPr>
          <w:i/>
        </w:rPr>
        <w:t>MasterCard</w:t>
      </w:r>
      <w:r>
        <w:t xml:space="preserve">, </w:t>
      </w:r>
      <w:r w:rsidRPr="002160AB">
        <w:rPr>
          <w:i/>
        </w:rPr>
        <w:t>Others</w:t>
      </w:r>
      <w:r>
        <w:t xml:space="preserve">, and </w:t>
      </w:r>
      <w:r w:rsidRPr="002160AB">
        <w:rPr>
          <w:i/>
        </w:rPr>
        <w:t>Visa</w:t>
      </w:r>
      <w:r>
        <w:t>.</w:t>
      </w:r>
    </w:p>
    <w:p w:rsidR="002160AB" w:rsidRDefault="002160AB" w:rsidP="00E713A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JobCategory</w:t>
      </w:r>
      <w:proofErr w:type="spellEnd"/>
      <w:r>
        <w:t xml:space="preserve">. The category of </w:t>
      </w:r>
      <w:r w:rsidR="00623540">
        <w:t xml:space="preserve">the </w:t>
      </w:r>
      <w:r>
        <w:t xml:space="preserve">job held.  This variable has six </w:t>
      </w:r>
      <w:r w:rsidR="000827D8">
        <w:t xml:space="preserve">non-missing </w:t>
      </w:r>
      <w:r>
        <w:t xml:space="preserve">categories which are </w:t>
      </w:r>
      <w:r w:rsidRPr="002160AB">
        <w:rPr>
          <w:i/>
        </w:rPr>
        <w:t>Agriculture</w:t>
      </w:r>
      <w:r>
        <w:t xml:space="preserve">, </w:t>
      </w:r>
      <w:r w:rsidRPr="002160AB">
        <w:rPr>
          <w:i/>
        </w:rPr>
        <w:t>Crafts</w:t>
      </w:r>
      <w:r>
        <w:t xml:space="preserve">, </w:t>
      </w:r>
      <w:r w:rsidRPr="002160AB">
        <w:rPr>
          <w:i/>
        </w:rPr>
        <w:t>Labor</w:t>
      </w:r>
      <w:r>
        <w:t xml:space="preserve">, </w:t>
      </w:r>
      <w:r w:rsidRPr="002160AB">
        <w:rPr>
          <w:i/>
        </w:rPr>
        <w:t>Professional</w:t>
      </w:r>
      <w:r>
        <w:t xml:space="preserve">, </w:t>
      </w:r>
      <w:r w:rsidRPr="002160AB">
        <w:rPr>
          <w:i/>
        </w:rPr>
        <w:t>Sales</w:t>
      </w:r>
      <w:r>
        <w:t xml:space="preserve">, and </w:t>
      </w:r>
      <w:r w:rsidRPr="002160AB">
        <w:rPr>
          <w:i/>
        </w:rPr>
        <w:t>Service</w:t>
      </w:r>
      <w:r>
        <w:t>.</w:t>
      </w:r>
    </w:p>
    <w:p w:rsidR="000827D8" w:rsidRDefault="000827D8" w:rsidP="00E713AD">
      <w:pPr>
        <w:pStyle w:val="ListParagraph"/>
        <w:numPr>
          <w:ilvl w:val="0"/>
          <w:numId w:val="26"/>
        </w:numPr>
      </w:pPr>
      <w:r>
        <w:t xml:space="preserve">Recode all the missing values into the </w:t>
      </w:r>
      <w:r w:rsidRPr="000827D8">
        <w:rPr>
          <w:i/>
        </w:rPr>
        <w:t>Missing</w:t>
      </w:r>
      <w:r>
        <w:t xml:space="preserve"> category.</w:t>
      </w:r>
    </w:p>
    <w:p w:rsidR="006F3C86" w:rsidRDefault="00E713AD" w:rsidP="002160AB">
      <w:r>
        <w:t>You will use the</w:t>
      </w:r>
      <w:r w:rsidR="002160AB">
        <w:t xml:space="preserve"> </w:t>
      </w:r>
      <w:r w:rsidR="00A24752">
        <w:t>Entropy</w:t>
      </w:r>
      <w:r>
        <w:t xml:space="preserve"> metric as the splitting criterion</w:t>
      </w:r>
      <w:r w:rsidR="002160AB">
        <w:t>.</w:t>
      </w:r>
      <w:r>
        <w:t xml:space="preserve">  You </w:t>
      </w:r>
      <w:r w:rsidR="0048069C">
        <w:t xml:space="preserve">may want to write a Python program to assist you in </w:t>
      </w:r>
      <w:r w:rsidR="00342C25">
        <w:t>answering the questions</w:t>
      </w:r>
      <w:r w:rsidR="002160AB">
        <w:t>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</w:t>
      </w:r>
      <w:r w:rsidR="00A24752">
        <w:t>Entropy</w:t>
      </w:r>
      <w:r w:rsidR="00E713AD">
        <w:t xml:space="preserve"> metric for the root node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Cr</w:t>
      </w:r>
      <w:r w:rsidR="00A24752">
        <w:t>editCard</w:t>
      </w:r>
      <w:proofErr w:type="spellEnd"/>
      <w:r w:rsidR="00A24752">
        <w:t xml:space="preserve"> </w:t>
      </w:r>
      <w:r w:rsidR="00E713AD">
        <w:t>predictor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10 points). </w:t>
      </w:r>
      <w:r w:rsidR="00E713AD">
        <w:t xml:space="preserve">Calculate the </w:t>
      </w:r>
      <w:r w:rsidR="00A24752">
        <w:t>Entropy</w:t>
      </w:r>
      <w:r w:rsidR="00E713AD">
        <w:t xml:space="preserve"> metric for each possibly binary split that you can generate from the </w:t>
      </w:r>
      <w:proofErr w:type="spellStart"/>
      <w:r w:rsidR="00A24752">
        <w:t>CreditCard</w:t>
      </w:r>
      <w:proofErr w:type="spellEnd"/>
      <w:r w:rsidR="00E713AD">
        <w:t xml:space="preserve"> predictor.  List your answers in a table.  The table should have three columns: </w:t>
      </w:r>
      <w:r w:rsidR="00A24752">
        <w:t xml:space="preserve">an </w:t>
      </w:r>
      <w:r w:rsidR="00E713AD">
        <w:t xml:space="preserve">index of the split, the contents of the two branches, </w:t>
      </w:r>
      <w:r w:rsidR="00A24752">
        <w:t xml:space="preserve">and </w:t>
      </w:r>
      <w:r w:rsidR="00E713AD">
        <w:t xml:space="preserve">the split </w:t>
      </w:r>
      <w:r w:rsidR="00A24752">
        <w:t>entropy</w:t>
      </w:r>
      <w:r w:rsidR="00E713AD">
        <w:t xml:space="preserve"> metric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C</w:t>
      </w:r>
      <w:r w:rsidR="00A24752">
        <w:t>reditCard</w:t>
      </w:r>
      <w:proofErr w:type="spellEnd"/>
      <w:r w:rsidR="00E713AD">
        <w:t xml:space="preserve"> predictor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10 points). </w:t>
      </w:r>
      <w:r w:rsidR="00E713AD">
        <w:t xml:space="preserve">Calculate the </w:t>
      </w:r>
      <w:r w:rsidR="00A24752">
        <w:t>Entropy</w:t>
      </w:r>
      <w:r w:rsidR="00E713AD">
        <w:t xml:space="preserve"> metric for each possibly binary split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.  List your answers in a table.  The table should have three columns: </w:t>
      </w:r>
      <w:r w:rsidR="00A24752">
        <w:t>an</w:t>
      </w:r>
      <w:r w:rsidR="00E713AD">
        <w:t xml:space="preserve"> index of the split, the contents of the two branches, </w:t>
      </w:r>
      <w:r w:rsidR="00A24752">
        <w:t xml:space="preserve">and </w:t>
      </w:r>
      <w:r w:rsidR="00E713AD">
        <w:t xml:space="preserve">the split </w:t>
      </w:r>
      <w:r w:rsidR="00A24752">
        <w:t xml:space="preserve">Entropy </w:t>
      </w:r>
      <w:r w:rsidR="00E713AD">
        <w:t>metric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:rsidR="00EF3C98" w:rsidRPr="00342C25" w:rsidRDefault="000C45D8" w:rsidP="00342C25">
      <w:pPr>
        <w:numPr>
          <w:ilvl w:val="0"/>
          <w:numId w:val="27"/>
        </w:numPr>
      </w:pPr>
      <w:r>
        <w:t xml:space="preserve">(5 points). </w:t>
      </w:r>
      <w:r w:rsidR="00E713AD">
        <w:t xml:space="preserve">Between the </w:t>
      </w:r>
      <w:proofErr w:type="spellStart"/>
      <w:r w:rsidR="00E713AD">
        <w:t>C</w:t>
      </w:r>
      <w:r w:rsidR="00A24752">
        <w:t>reditCard</w:t>
      </w:r>
      <w:proofErr w:type="spellEnd"/>
      <w:r w:rsidR="00E713AD">
        <w:t xml:space="preserve"> and the </w:t>
      </w:r>
      <w:proofErr w:type="spellStart"/>
      <w:r w:rsidR="00E713AD">
        <w:t>JobCategory</w:t>
      </w:r>
      <w:proofErr w:type="spellEnd"/>
      <w:r w:rsidR="00E713AD">
        <w:t xml:space="preserve"> predictors, which predictor will you choose for </w:t>
      </w:r>
      <w:r w:rsidR="00A24752">
        <w:t xml:space="preserve">producing </w:t>
      </w:r>
      <w:r w:rsidR="00E713AD">
        <w:t>the second layer (i.e., depth 1) of your decision tree?</w:t>
      </w:r>
    </w:p>
    <w:p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5</w:t>
      </w:r>
      <w:r w:rsidR="00EF3C98">
        <w:t>0 points)</w:t>
      </w:r>
    </w:p>
    <w:p w:rsidR="00EF3C98" w:rsidRDefault="00EF3C98" w:rsidP="00EF3C98"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:rsidR="00EF3C98" w:rsidRDefault="00EF3C98" w:rsidP="00F570F7"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We are going to use </w:t>
      </w:r>
      <w:r w:rsidR="00F025B4">
        <w:t xml:space="preserve">the </w:t>
      </w:r>
      <w:proofErr w:type="spellStart"/>
      <w:r w:rsidR="00F025B4">
        <w:t>MNLogit</w:t>
      </w:r>
      <w:proofErr w:type="spellEnd"/>
      <w:r w:rsidR="00F025B4">
        <w:t xml:space="preserve"> function to build </w:t>
      </w:r>
      <w:r>
        <w:t xml:space="preserve">a multinomial logistic model to predict purchase likelihood of coverage A using three </w:t>
      </w:r>
      <w:r w:rsidR="00F025B4">
        <w:t>predictors</w:t>
      </w:r>
      <w:r>
        <w:t xml:space="preserve">.  </w:t>
      </w:r>
      <w:r w:rsidR="00F570F7">
        <w:t>The t</w:t>
      </w:r>
      <w:r>
        <w:t xml:space="preserve">arget variable is </w:t>
      </w:r>
      <w:r w:rsidRPr="00EF3C98">
        <w:rPr>
          <w:b/>
        </w:rPr>
        <w:t>A</w:t>
      </w:r>
      <w:r>
        <w:t xml:space="preserve"> which have these categories 0, 1, and 2</w:t>
      </w:r>
      <w:r w:rsidR="00F570F7">
        <w:t>. The n</w:t>
      </w:r>
      <w:r>
        <w:t>ominal predictors</w:t>
      </w:r>
      <w:r w:rsidR="00F570F7">
        <w:t xml:space="preserve"> are</w:t>
      </w:r>
      <w:r>
        <w:t xml:space="preserve"> (categories are inside the parentheses)</w:t>
      </w:r>
      <w:r w:rsidR="00F570F7">
        <w:t>:</w:t>
      </w:r>
      <w:r>
        <w:t xml:space="preserve"> </w:t>
      </w:r>
    </w:p>
    <w:p w:rsidR="00EF3C98" w:rsidRDefault="00EF3C98" w:rsidP="00243879">
      <w:pPr>
        <w:pStyle w:val="ListParagraph"/>
        <w:numPr>
          <w:ilvl w:val="0"/>
          <w:numId w:val="32"/>
        </w:numPr>
      </w:pPr>
      <w:proofErr w:type="spellStart"/>
      <w:r w:rsidRPr="00EF3C98">
        <w:rPr>
          <w:b/>
        </w:rPr>
        <w:t>group_size</w:t>
      </w:r>
      <w:proofErr w:type="spellEnd"/>
      <w:r>
        <w:t>. How many people wil</w:t>
      </w:r>
      <w:r w:rsidR="00857AC0">
        <w:t>l be covered under the policy (</w:t>
      </w:r>
      <w:r>
        <w:t>1, 2, 3 or 4)?</w:t>
      </w:r>
    </w:p>
    <w:p w:rsidR="00EF3C98" w:rsidRDefault="00EF3C98" w:rsidP="00243879">
      <w:pPr>
        <w:pStyle w:val="ListParagraph"/>
        <w:numPr>
          <w:ilvl w:val="0"/>
          <w:numId w:val="32"/>
        </w:numPr>
      </w:pPr>
      <w:r w:rsidRPr="00EF3C98">
        <w:rPr>
          <w:b/>
        </w:rPr>
        <w:t>homeowner</w:t>
      </w:r>
      <w:r>
        <w:t>. Whether the customer owns a home or not (0=no, 1=yes)</w:t>
      </w:r>
    </w:p>
    <w:p w:rsidR="00EF3C98" w:rsidRDefault="00EF3C98" w:rsidP="00243879">
      <w:pPr>
        <w:pStyle w:val="ListParagraph"/>
        <w:numPr>
          <w:ilvl w:val="0"/>
          <w:numId w:val="32"/>
        </w:numPr>
      </w:pPr>
      <w:proofErr w:type="spellStart"/>
      <w:r w:rsidRPr="00EF3C98">
        <w:rPr>
          <w:b/>
        </w:rPr>
        <w:t>married_couple</w:t>
      </w:r>
      <w:proofErr w:type="spellEnd"/>
      <w:r>
        <w:t>. Does the customer group contain a married couple (0=no, 1=</w:t>
      </w:r>
      <w:proofErr w:type="gramStart"/>
      <w:r>
        <w:t>yes)</w:t>
      </w:r>
      <w:proofErr w:type="gramEnd"/>
    </w:p>
    <w:p w:rsidR="00EF3C98" w:rsidRDefault="00EF3C98" w:rsidP="00EF3C98">
      <w:r>
        <w:t xml:space="preserve">Please build a multinomial logistic model </w:t>
      </w:r>
      <w:r w:rsidR="00601616">
        <w:t xml:space="preserve">using </w:t>
      </w:r>
      <w:r>
        <w:t>and answer the following questions.</w:t>
      </w:r>
    </w:p>
    <w:p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82168E">
        <w:t>2</w:t>
      </w:r>
      <w:r w:rsidR="006A3906">
        <w:t xml:space="preserve"> points) Suppose you start with a model with only the Intercept term (i.e., without any predictors).</w:t>
      </w:r>
      <w:r w:rsidR="0082168E">
        <w:t xml:space="preserve">  How many parameters are in this model?</w:t>
      </w:r>
    </w:p>
    <w:p w:rsidR="0082168E" w:rsidRDefault="0082168E" w:rsidP="0082168E">
      <w:pPr>
        <w:pStyle w:val="ListParagraph"/>
      </w:pPr>
    </w:p>
    <w:p w:rsidR="006478B8" w:rsidRDefault="006478B8" w:rsidP="00EF3C98">
      <w:pPr>
        <w:pStyle w:val="ListParagraph"/>
        <w:numPr>
          <w:ilvl w:val="0"/>
          <w:numId w:val="31"/>
        </w:numPr>
      </w:pPr>
      <w:r>
        <w:t>(3 points) What are the marginal counts of the categories of the target variable A?</w:t>
      </w:r>
    </w:p>
    <w:p w:rsidR="006478B8" w:rsidRDefault="006478B8" w:rsidP="006478B8">
      <w:pPr>
        <w:pStyle w:val="ListParagraph"/>
      </w:pPr>
    </w:p>
    <w:p w:rsidR="005C3E39" w:rsidRDefault="0082168E" w:rsidP="005C3E39">
      <w:pPr>
        <w:pStyle w:val="ListParagraph"/>
        <w:numPr>
          <w:ilvl w:val="0"/>
          <w:numId w:val="31"/>
        </w:numPr>
      </w:pPr>
      <w:r>
        <w:t>(</w:t>
      </w:r>
      <w:r w:rsidR="006478B8">
        <w:t>5</w:t>
      </w:r>
      <w:r>
        <w:t xml:space="preserve"> points) </w:t>
      </w:r>
      <w:r w:rsidR="006478B8">
        <w:rPr>
          <w:rFonts w:eastAsiaTheme="minorEastAsia"/>
        </w:rPr>
        <w:t xml:space="preserve">Without calling the </w:t>
      </w:r>
      <w:proofErr w:type="spellStart"/>
      <w:r w:rsidR="006478B8">
        <w:rPr>
          <w:rFonts w:eastAsiaTheme="minorEastAsia"/>
        </w:rPr>
        <w:t>MNLogit</w:t>
      </w:r>
      <w:proofErr w:type="spellEnd"/>
      <w:r w:rsidR="006478B8">
        <w:rPr>
          <w:rFonts w:eastAsiaTheme="minorEastAsia"/>
        </w:rPr>
        <w:t xml:space="preserve"> function, </w:t>
      </w:r>
      <w:r w:rsidR="006478B8">
        <w:t>w</w:t>
      </w:r>
      <w:r w:rsidR="00AE7574">
        <w:t xml:space="preserve">hat are </w:t>
      </w:r>
      <w:r w:rsidR="006A3906">
        <w:t xml:space="preserve">the maximum likelihood estimates of the predicted probabil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 xml:space="preserve"> </w:t>
      </w:r>
      <w:r w:rsidR="00AE7574">
        <w:rPr>
          <w:rFonts w:eastAsiaTheme="minorEastAsia"/>
        </w:rPr>
        <w:t>of this Intercept-only model?</w:t>
      </w:r>
      <w:r w:rsidR="006A3906">
        <w:rPr>
          <w:rFonts w:eastAsiaTheme="minorEastAsia"/>
        </w:rPr>
        <w:t xml:space="preserve">  Show all the necessary steps and the estimates for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>.</w:t>
      </w:r>
      <w:r w:rsidR="00343C19">
        <w:rPr>
          <w:rFonts w:eastAsiaTheme="minorEastAsia"/>
        </w:rPr>
        <w:t xml:space="preserve"> (Hint: equate the first derivatives of the log-likelihood function to zeros for</w:t>
      </w:r>
      <w:r w:rsidR="00C32823">
        <w:rPr>
          <w:rFonts w:eastAsiaTheme="minorEastAsia"/>
        </w:rPr>
        <w:t xml:space="preserve"> this Intercept-</w:t>
      </w:r>
      <w:r w:rsidR="00343C19">
        <w:rPr>
          <w:rFonts w:eastAsiaTheme="minorEastAsia"/>
        </w:rPr>
        <w:t>only model)</w:t>
      </w:r>
    </w:p>
    <w:p w:rsidR="005C3E39" w:rsidRDefault="005C3E39" w:rsidP="005C3E39">
      <w:pPr>
        <w:pStyle w:val="ListParagraph"/>
      </w:pPr>
    </w:p>
    <w:p w:rsidR="005C3E39" w:rsidRPr="006A3906" w:rsidRDefault="005C3E39" w:rsidP="005C3E39">
      <w:pPr>
        <w:pStyle w:val="ListParagraph"/>
        <w:numPr>
          <w:ilvl w:val="0"/>
          <w:numId w:val="31"/>
        </w:numPr>
      </w:pPr>
      <w:r>
        <w:t xml:space="preserve">(3 points) What is the log-likelihood value of this Intercept-only model? (Hint: the log-likelihood function is </w:t>
      </w:r>
      <m:oMath>
        <m:r>
          <w:rPr>
            <w:rFonts w:ascii="Cambria Math" w:eastAsia="Cambria Math" w:hAnsi="Cambria Math"/>
            <w:color w:val="000000" w:themeColor="text1"/>
            <w:kern w:val="24"/>
          </w:rPr>
          <m:t>l=</m:t>
        </m:r>
        <m:nary>
          <m:naryPr>
            <m:chr m:val="∑"/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</w:rPr>
            </m:ctrlPr>
          </m:naryPr>
          <m:sub>
            <m:r>
              <w:rPr>
                <w:rFonts w:ascii="Cambria Math" w:eastAsia="Cambria Math" w:hAnsi="Cambria Math"/>
                <w:color w:val="000000" w:themeColor="text1"/>
                <w:kern w:val="24"/>
              </w:rPr>
              <m:t>i=1</m:t>
            </m:r>
          </m:sub>
          <m:sup>
            <m:r>
              <w:rPr>
                <w:rFonts w:ascii="Cambria Math" w:eastAsia="Cambria Math" w:hAnsi="Cambria Math"/>
                <w:color w:val="000000" w:themeColor="text1"/>
                <w:kern w:val="24"/>
              </w:rPr>
              <m:t>m</m:t>
            </m:r>
          </m:sup>
          <m:e>
            <m:nary>
              <m:naryPr>
                <m:chr m:val="∑"/>
                <m:ctrlPr>
                  <w:rPr>
                    <w:rFonts w:ascii="Cambria Math" w:eastAsia="Cambria Math" w:hAnsi="Cambria Math"/>
                    <w:i/>
                    <w:iCs/>
                    <w:color w:val="000000" w:themeColor="text1"/>
                    <w:kern w:val="24"/>
                  </w:rPr>
                </m:ctrlPr>
              </m:naryPr>
              <m:sub>
                <m:r>
                  <w:rPr>
                    <w:rFonts w:ascii="Cambria Math" w:eastAsia="Cambria Math" w:hAnsi="Cambria Math"/>
                    <w:color w:val="000000" w:themeColor="text1"/>
                    <w:kern w:val="24"/>
                  </w:rPr>
                  <m:t>j=1</m:t>
                </m:r>
              </m:sub>
              <m:sup>
                <m:r>
                  <w:rPr>
                    <w:rFonts w:ascii="Cambria Math" w:eastAsia="Cambria Math" w:hAnsi="Cambria Math"/>
                    <w:color w:val="000000" w:themeColor="text1"/>
                    <w:kern w:val="24"/>
                  </w:rPr>
                  <m:t>3</m:t>
                </m:r>
              </m:sup>
              <m:e>
                <m:sSub>
                  <m:sSubPr>
                    <m:ctrlPr>
                      <w:rPr>
                        <w:rFonts w:ascii="Cambria Math" w:eastAsia="Cambria Math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  <w:color w:val="000000" w:themeColor="text1"/>
                        <w:kern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/>
                        <w:color w:val="000000" w:themeColor="text1"/>
                        <w:kern w:val="24"/>
                      </w:rPr>
                      <m:t>ij</m:t>
                    </m:r>
                  </m:sub>
                </m:sSub>
                <m:func>
                  <m:funcPr>
                    <m:ctrlPr>
                      <w:rPr>
                        <w:rFonts w:ascii="Cambria Math" w:eastAsia="Cambria Math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</w:rPr>
                          <m:t>e</m:t>
                        </m:r>
                      </m:sub>
                    </m:sSub>
                  </m:fName>
                  <m:e>
                    <m:d>
                      <m:dPr>
                        <m:ctrl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</w:rPr>
                              <m:t>π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</w:rPr>
                              <m:t>ij</m:t>
                            </m:r>
                          </m:sub>
                        </m:sSub>
                      </m:e>
                    </m:d>
                  </m:e>
                </m:func>
              </m:e>
            </m:nary>
          </m:e>
        </m:nary>
      </m:oMath>
      <w:r w:rsidRPr="005C3E39">
        <w:t xml:space="preserve"> </w:t>
      </w:r>
      <w:r>
        <w:t>)</w:t>
      </w:r>
    </w:p>
    <w:p w:rsidR="006A3906" w:rsidRPr="006A3906" w:rsidRDefault="006A3906" w:rsidP="006A3906">
      <w:pPr>
        <w:pStyle w:val="ListParagraph"/>
      </w:pPr>
      <w:r>
        <w:rPr>
          <w:rFonts w:eastAsiaTheme="minorEastAsia"/>
        </w:rPr>
        <w:t xml:space="preserve"> </w:t>
      </w:r>
    </w:p>
    <w:p w:rsidR="006A3906" w:rsidRPr="006A3906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1855B8">
        <w:t>5</w:t>
      </w:r>
      <w:r w:rsidR="006A3906">
        <w:t xml:space="preserve"> points) </w:t>
      </w:r>
      <w:r w:rsidR="00343C19">
        <w:t xml:space="preserve">Next, you are asked to mathematically calculate the maximum likelihood estimates of the Intercept te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0</m:t>
            </m:r>
          </m:sub>
        </m:sSub>
        <m:r>
          <w:rPr>
            <w:rFonts w:ascii="Cambria Math" w:eastAsiaTheme="minorEastAsia" w:hAnsi="Cambria Math"/>
          </w:rPr>
          <m:t>, j=1,2,3.</m:t>
        </m:r>
      </m:oMath>
      <w:r w:rsidR="00343C19">
        <w:t xml:space="preserve">  The convention is to set the Intercept term to zero for the target category A = 0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0</m:t>
        </m:r>
      </m:oMath>
      <w:r w:rsidR="00343C19">
        <w:rPr>
          <w:rFonts w:eastAsiaTheme="minorEastAsia"/>
        </w:rPr>
        <w:t xml:space="preserve">. (Hint: use the mathematical formula of the logi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43C19">
        <w:rPr>
          <w:rFonts w:eastAsiaTheme="minorEastAsia"/>
        </w:rPr>
        <w:t xml:space="preserve"> (i.e.,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e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den>
            </m:f>
          </m:e>
        </m:d>
      </m:oMath>
      <w:r w:rsidR="00343C19">
        <w:rPr>
          <w:rFonts w:eastAsiaTheme="minorEastAsia"/>
        </w:rPr>
        <w:t xml:space="preserve"> for this Intercept only model, then solve for the betas)?</w:t>
      </w:r>
    </w:p>
    <w:p w:rsidR="006A3906" w:rsidRDefault="006A3906" w:rsidP="006A3906">
      <w:pPr>
        <w:pStyle w:val="ListParagraph"/>
      </w:pPr>
    </w:p>
    <w:p w:rsidR="00195A5D" w:rsidRDefault="008200A5" w:rsidP="00EF3C98">
      <w:pPr>
        <w:pStyle w:val="ListParagraph"/>
        <w:numPr>
          <w:ilvl w:val="0"/>
          <w:numId w:val="31"/>
        </w:numPr>
      </w:pPr>
      <w:r>
        <w:t>(</w:t>
      </w:r>
      <w:r w:rsidR="00C527E9">
        <w:t>5</w:t>
      </w:r>
      <w:r w:rsidR="00EF3C98">
        <w:t xml:space="preserve"> points)</w:t>
      </w:r>
      <w:r w:rsidR="00195A5D">
        <w:t xml:space="preserve"> Create and display a contingency table where </w:t>
      </w:r>
      <w:proofErr w:type="spellStart"/>
      <w:r w:rsidR="00195A5D">
        <w:t>group_size</w:t>
      </w:r>
      <w:proofErr w:type="spellEnd"/>
      <w:r w:rsidR="00195A5D">
        <w:t xml:space="preserve">, homeowner, and </w:t>
      </w:r>
      <w:proofErr w:type="spellStart"/>
      <w:r w:rsidR="00195A5D">
        <w:t>married_couple</w:t>
      </w:r>
      <w:proofErr w:type="spellEnd"/>
      <w:r w:rsidR="00195A5D">
        <w:t xml:space="preserve"> are on the row dimension, and A is on the column dimension.  The cell contents are the row percentages of the categories of A per each level combination of </w:t>
      </w:r>
      <w:proofErr w:type="spellStart"/>
      <w:r w:rsidR="00195A5D">
        <w:t>group_size</w:t>
      </w:r>
      <w:proofErr w:type="spellEnd"/>
      <w:r w:rsidR="00195A5D">
        <w:t xml:space="preserve">, homeowner, and </w:t>
      </w:r>
      <w:proofErr w:type="spellStart"/>
      <w:r w:rsidR="00195A5D">
        <w:t>married_couple</w:t>
      </w:r>
      <w:proofErr w:type="spellEnd"/>
      <w:r w:rsidR="00195A5D">
        <w:t>.</w:t>
      </w:r>
    </w:p>
    <w:p w:rsidR="00195A5D" w:rsidRDefault="00195A5D" w:rsidP="00195A5D">
      <w:pPr>
        <w:pStyle w:val="ListParagraph"/>
      </w:pPr>
    </w:p>
    <w:p w:rsidR="00195A5D" w:rsidRDefault="00195A5D" w:rsidP="00EF3C98">
      <w:pPr>
        <w:pStyle w:val="ListParagraph"/>
        <w:numPr>
          <w:ilvl w:val="0"/>
          <w:numId w:val="31"/>
        </w:numPr>
      </w:pPr>
      <w:r>
        <w:t xml:space="preserve">(2 points) Based on the contingency table in e), do you expect the separation or the quasi-separation phenomenon to occur when we build the multinomial logistic model which has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as the predictors.</w:t>
      </w:r>
    </w:p>
    <w:p w:rsidR="00195A5D" w:rsidRDefault="00195A5D" w:rsidP="00195A5D">
      <w:pPr>
        <w:pStyle w:val="ListParagraph"/>
      </w:pPr>
      <w:r>
        <w:t xml:space="preserve"> </w:t>
      </w:r>
    </w:p>
    <w:p w:rsidR="00EF3C98" w:rsidRDefault="00195A5D" w:rsidP="00F32564">
      <w:pPr>
        <w:pStyle w:val="ListParagraph"/>
        <w:numPr>
          <w:ilvl w:val="0"/>
          <w:numId w:val="31"/>
        </w:numPr>
      </w:pPr>
      <w:r>
        <w:lastRenderedPageBreak/>
        <w:t>(</w:t>
      </w:r>
      <w:r w:rsidR="00C527E9">
        <w:t>5</w:t>
      </w:r>
      <w:r>
        <w:t xml:space="preserve"> points) </w:t>
      </w:r>
      <w:r w:rsidR="00243879">
        <w:t xml:space="preserve">Now, you will use the </w:t>
      </w:r>
      <w:proofErr w:type="spellStart"/>
      <w:r w:rsidR="00243879">
        <w:t>MNLogit</w:t>
      </w:r>
      <w:proofErr w:type="spellEnd"/>
      <w:r w:rsidR="00243879">
        <w:t xml:space="preserve"> function to build the multinomial logistic model</w:t>
      </w:r>
      <w:r w:rsidR="001855B8">
        <w:t xml:space="preserve"> which has </w:t>
      </w:r>
      <w:proofErr w:type="spellStart"/>
      <w:r w:rsidR="001855B8">
        <w:t>group_size</w:t>
      </w:r>
      <w:proofErr w:type="spellEnd"/>
      <w:r w:rsidR="001855B8">
        <w:t xml:space="preserve">, homeowner, and </w:t>
      </w:r>
      <w:proofErr w:type="spellStart"/>
      <w:r w:rsidR="001855B8">
        <w:t>married_couple</w:t>
      </w:r>
      <w:proofErr w:type="spellEnd"/>
      <w:r w:rsidR="001855B8">
        <w:t xml:space="preserve"> as the predictors</w:t>
      </w:r>
      <w:r w:rsidR="00243879">
        <w:t xml:space="preserve">. </w:t>
      </w:r>
      <w:r w:rsidR="00EF3C98">
        <w:t>What va</w:t>
      </w:r>
      <w:r w:rsidR="00857AC0">
        <w:t>lue</w:t>
      </w:r>
      <w:r w:rsidR="00243879">
        <w:t xml:space="preserve"> of the target variable A is</w:t>
      </w:r>
      <w:r w:rsidR="00EF3C98">
        <w:t xml:space="preserve"> used </w:t>
      </w:r>
      <w:r w:rsidR="00243879">
        <w:t xml:space="preserve">by the </w:t>
      </w:r>
      <w:proofErr w:type="spellStart"/>
      <w:r w:rsidR="00243879">
        <w:t>MNLogit</w:t>
      </w:r>
      <w:proofErr w:type="spellEnd"/>
      <w:r w:rsidR="00243879">
        <w:t xml:space="preserve"> function </w:t>
      </w:r>
      <w:r w:rsidR="00EF3C98">
        <w:t xml:space="preserve">as </w:t>
      </w:r>
      <w:r w:rsidR="00623540">
        <w:t xml:space="preserve">the </w:t>
      </w:r>
      <w:r w:rsidR="00EF3C98">
        <w:t>reference category</w:t>
      </w:r>
      <w:r w:rsidR="00337956">
        <w:t>?</w:t>
      </w:r>
      <w:r w:rsidR="00C30A2C">
        <w:t xml:space="preserve">  </w:t>
      </w:r>
      <w:r w:rsidR="00AA256F">
        <w:t>Next, what is the log-likelihood value of this model?  Finally</w:t>
      </w:r>
      <w:r w:rsidR="00C30A2C">
        <w:t>, h</w:t>
      </w:r>
      <w:r w:rsidR="00EF3C98">
        <w:t xml:space="preserve">ow many parameters (including </w:t>
      </w:r>
      <w:r w:rsidR="00243879">
        <w:t xml:space="preserve">the </w:t>
      </w:r>
      <w:r w:rsidR="00EF3C98">
        <w:t>redundant</w:t>
      </w:r>
      <w:r w:rsidR="00243879">
        <w:t xml:space="preserve"> ones</w:t>
      </w:r>
      <w:r w:rsidR="00EF3C98">
        <w:t>) are in the model?</w:t>
      </w:r>
      <w:r w:rsidR="00EF3C98">
        <w:br/>
      </w:r>
    </w:p>
    <w:p w:rsidR="00EF3C98" w:rsidRDefault="00EF3C98" w:rsidP="00EF3C98">
      <w:pPr>
        <w:pStyle w:val="ListParagraph"/>
        <w:numPr>
          <w:ilvl w:val="0"/>
          <w:numId w:val="31"/>
        </w:numPr>
      </w:pPr>
      <w:r>
        <w:t>(</w:t>
      </w:r>
      <w:r w:rsidR="008200A5">
        <w:t>10</w:t>
      </w:r>
      <w:r>
        <w:t xml:space="preserve"> points) </w:t>
      </w:r>
      <w:r w:rsidR="008200A5">
        <w:t xml:space="preserve">What are the values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>
        <w:t xml:space="preserve"> </w:t>
      </w:r>
      <w:r w:rsidR="008200A5">
        <w:t xml:space="preserve">such that </w:t>
      </w:r>
      <w:r w:rsidR="002E2093">
        <w:t>the odd Prob(A=1)/</w:t>
      </w:r>
      <w:proofErr w:type="gramStart"/>
      <w:r w:rsidR="008200A5">
        <w:t>Prob(</w:t>
      </w:r>
      <w:proofErr w:type="gramEnd"/>
      <w:r w:rsidR="008200A5">
        <w:t xml:space="preserve">A = </w:t>
      </w:r>
      <w:r w:rsidR="002E2093">
        <w:t>0</w:t>
      </w:r>
      <w:r w:rsidR="008200A5">
        <w:t xml:space="preserve">) will attain its maximum?  What is the maximum </w:t>
      </w:r>
      <w:r w:rsidR="002E2093">
        <w:t xml:space="preserve">odd </w:t>
      </w:r>
      <w:r w:rsidR="008200A5">
        <w:t xml:space="preserve">Prob(A = </w:t>
      </w:r>
      <w:r w:rsidR="0000521D">
        <w:t>1</w:t>
      </w:r>
      <w:r w:rsidR="008200A5">
        <w:t>)</w:t>
      </w:r>
      <w:r w:rsidR="002E2093">
        <w:t>/Prob(A = 0)</w:t>
      </w:r>
      <w:r w:rsidR="008200A5">
        <w:t xml:space="preserve"> value?</w:t>
      </w:r>
    </w:p>
    <w:p w:rsidR="00EF3C98" w:rsidRDefault="00EF3C98" w:rsidP="00EF3C98">
      <w:pPr>
        <w:pStyle w:val="ListParagraph"/>
      </w:pPr>
    </w:p>
    <w:p w:rsidR="00857AC0" w:rsidRDefault="00857AC0" w:rsidP="00857AC0">
      <w:pPr>
        <w:pStyle w:val="ListParagraph"/>
        <w:numPr>
          <w:ilvl w:val="0"/>
          <w:numId w:val="31"/>
        </w:numPr>
      </w:pPr>
      <w:r>
        <w:t xml:space="preserve">(5 points) According to the </w:t>
      </w:r>
      <w:r w:rsidR="00C527E9">
        <w:t xml:space="preserve">multinomial </w:t>
      </w:r>
      <w:r>
        <w:t xml:space="preserve">logistic model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A = </w:t>
      </w:r>
      <w:r w:rsidR="0000521D">
        <w:t>2</w:t>
      </w:r>
      <w:r>
        <w:t xml:space="preserve"> versus A = 0?  Mathematically, the odds ratio is (Prob(A=</w:t>
      </w:r>
      <w:r w:rsidR="0000521D">
        <w:t>2</w:t>
      </w:r>
      <w:r>
        <w:t xml:space="preserve">)/Prob(A=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>) / ((Prob(A=</w:t>
      </w:r>
      <w:r w:rsidR="0000521D">
        <w:t>2</w:t>
      </w:r>
      <w:r>
        <w:t xml:space="preserve">)/Prob(A=0) | </w:t>
      </w:r>
      <w:proofErr w:type="spellStart"/>
      <w:r>
        <w:t>group_size</w:t>
      </w:r>
      <w:proofErr w:type="spellEnd"/>
      <w:r>
        <w:t xml:space="preserve"> = 1).</w:t>
      </w:r>
    </w:p>
    <w:p w:rsidR="00C527E9" w:rsidRDefault="00C527E9" w:rsidP="00C527E9">
      <w:pPr>
        <w:pStyle w:val="ListParagraph"/>
      </w:pPr>
    </w:p>
    <w:p w:rsidR="00C527E9" w:rsidRDefault="00C527E9" w:rsidP="00C527E9">
      <w:pPr>
        <w:pStyle w:val="ListParagraph"/>
        <w:numPr>
          <w:ilvl w:val="0"/>
          <w:numId w:val="31"/>
        </w:numPr>
      </w:pPr>
      <w:r>
        <w:t xml:space="preserve">(5 points) According to the multinomial logistic model, what is the odds ratio for </w:t>
      </w:r>
      <w:proofErr w:type="spellStart"/>
      <w:r>
        <w:t>group_size</w:t>
      </w:r>
      <w:proofErr w:type="spellEnd"/>
      <w:r>
        <w:t xml:space="preserve"> = </w:t>
      </w:r>
      <w:r w:rsidR="003B39AA">
        <w:t>1</w:t>
      </w:r>
      <w:r>
        <w:t xml:space="preserve"> versus </w:t>
      </w:r>
      <w:proofErr w:type="spellStart"/>
      <w:r>
        <w:t>group_size</w:t>
      </w:r>
      <w:proofErr w:type="spellEnd"/>
      <w:r>
        <w:t xml:space="preserve"> = </w:t>
      </w:r>
      <w:r w:rsidR="003B39AA">
        <w:t>3</w:t>
      </w:r>
      <w:r>
        <w:t xml:space="preserve">, and A = 2 versus A = 1?  Mathematically, the odds ratio is (Prob(A=2)/Prob(A=1) | </w:t>
      </w:r>
      <w:proofErr w:type="spellStart"/>
      <w:r>
        <w:t>group_size</w:t>
      </w:r>
      <w:proofErr w:type="spellEnd"/>
      <w:r>
        <w:t xml:space="preserve"> = </w:t>
      </w:r>
      <w:r w:rsidR="003B39AA">
        <w:t>1</w:t>
      </w:r>
      <w:r>
        <w:t xml:space="preserve">) / ((Prob(A=2)/Prob(A=1) | </w:t>
      </w:r>
      <w:proofErr w:type="spellStart"/>
      <w:r>
        <w:t>group_size</w:t>
      </w:r>
      <w:proofErr w:type="spellEnd"/>
      <w:r>
        <w:t xml:space="preserve"> = </w:t>
      </w:r>
      <w:r w:rsidR="003B39AA">
        <w:t>3</w:t>
      </w:r>
      <w:r>
        <w:t>).</w:t>
      </w:r>
    </w:p>
    <w:p w:rsidR="00C527E9" w:rsidRDefault="00C527E9" w:rsidP="00C527E9">
      <w:pPr>
        <w:pStyle w:val="ListParagraph"/>
      </w:pPr>
    </w:p>
    <w:p w:rsidR="00857AC0" w:rsidRDefault="00857AC0" w:rsidP="00857AC0">
      <w:pPr>
        <w:pStyle w:val="ListParagraph"/>
      </w:pPr>
      <w:bookmarkStart w:id="0" w:name="_GoBack"/>
      <w:bookmarkEnd w:id="0"/>
    </w:p>
    <w:sectPr w:rsidR="00857AC0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23A9" w:rsidRDefault="00AE23A9" w:rsidP="00FD10A7">
      <w:pPr>
        <w:spacing w:after="0" w:line="240" w:lineRule="auto"/>
      </w:pPr>
      <w:r>
        <w:separator/>
      </w:r>
    </w:p>
  </w:endnote>
  <w:endnote w:type="continuationSeparator" w:id="0">
    <w:p w:rsidR="00AE23A9" w:rsidRDefault="00AE23A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23A9" w:rsidRDefault="00AE23A9" w:rsidP="00FD10A7">
      <w:pPr>
        <w:spacing w:after="0" w:line="240" w:lineRule="auto"/>
      </w:pPr>
      <w:r>
        <w:separator/>
      </w:r>
    </w:p>
  </w:footnote>
  <w:footnote w:type="continuationSeparator" w:id="0">
    <w:p w:rsidR="00AE23A9" w:rsidRDefault="00AE23A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DF44E8">
      <w:t>Spring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7"/>
  </w:num>
  <w:num w:numId="10">
    <w:abstractNumId w:val="30"/>
  </w:num>
  <w:num w:numId="11">
    <w:abstractNumId w:val="19"/>
  </w:num>
  <w:num w:numId="12">
    <w:abstractNumId w:val="31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6"/>
  </w:num>
  <w:num w:numId="25">
    <w:abstractNumId w:val="7"/>
  </w:num>
  <w:num w:numId="26">
    <w:abstractNumId w:val="1"/>
  </w:num>
  <w:num w:numId="27">
    <w:abstractNumId w:val="29"/>
  </w:num>
  <w:num w:numId="28">
    <w:abstractNumId w:val="28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12496"/>
    <w:rsid w:val="001403D8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34C59"/>
    <w:rsid w:val="00243879"/>
    <w:rsid w:val="002E04E8"/>
    <w:rsid w:val="002E2093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6197"/>
    <w:rsid w:val="00AE7574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35A98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81</Words>
  <Characters>50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3-01T22:14:00Z</dcterms:modified>
</cp:coreProperties>
</file>